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FF695" w14:textId="6F91CEC9" w:rsidR="00B25A2D" w:rsidRPr="00A91BD0" w:rsidRDefault="00B25A2D" w:rsidP="00B25A2D">
      <w:pPr>
        <w:rPr>
          <w:b/>
          <w:bCs/>
        </w:rPr>
      </w:pPr>
      <w:r w:rsidRPr="00A91BD0">
        <w:rPr>
          <w:b/>
          <w:bCs/>
        </w:rPr>
        <w:t>Created 2022-05-26</w:t>
      </w:r>
    </w:p>
    <w:p w14:paraId="4509BCF1" w14:textId="151B412C" w:rsidR="00B17FF6" w:rsidRDefault="00BA394B" w:rsidP="00BA394B">
      <w:pPr>
        <w:pStyle w:val="ListParagraph"/>
        <w:numPr>
          <w:ilvl w:val="0"/>
          <w:numId w:val="1"/>
        </w:numPr>
      </w:pPr>
      <w:r>
        <w:t xml:space="preserve">Build a feature for </w:t>
      </w:r>
      <w:proofErr w:type="spellStart"/>
      <w:r>
        <w:t>Pydex</w:t>
      </w:r>
      <w:proofErr w:type="spellEnd"/>
      <w:r>
        <w:t xml:space="preserve"> to conduct Bayesian Parameter Estimation properly</w:t>
      </w:r>
    </w:p>
    <w:p w14:paraId="519FEB88" w14:textId="456C233D" w:rsidR="00BA394B" w:rsidRDefault="00BA394B" w:rsidP="00BA394B">
      <w:pPr>
        <w:pStyle w:val="ListParagraph"/>
        <w:numPr>
          <w:ilvl w:val="1"/>
          <w:numId w:val="1"/>
        </w:numPr>
      </w:pPr>
      <w:r>
        <w:t>Log likelihood function for a “typical” regression setup</w:t>
      </w:r>
    </w:p>
    <w:p w14:paraId="7A459E96" w14:textId="7684D791" w:rsidR="00C35BCB" w:rsidRDefault="00C35BCB" w:rsidP="000336DB">
      <w:pPr>
        <w:pStyle w:val="ListParagraph"/>
        <w:numPr>
          <w:ilvl w:val="1"/>
          <w:numId w:val="1"/>
        </w:numPr>
      </w:pPr>
      <w:r>
        <w:t>First, use emcee, then build interface to DEUS</w:t>
      </w:r>
    </w:p>
    <w:p w14:paraId="5273E570" w14:textId="12BFED2A" w:rsidR="00BA394B" w:rsidRDefault="00BA394B" w:rsidP="00BA394B">
      <w:pPr>
        <w:pStyle w:val="ListParagraph"/>
        <w:numPr>
          <w:ilvl w:val="0"/>
          <w:numId w:val="1"/>
        </w:numPr>
      </w:pPr>
      <w:proofErr w:type="spellStart"/>
      <w:r>
        <w:t>Pydex</w:t>
      </w:r>
      <w:proofErr w:type="spellEnd"/>
      <w:r>
        <w:t xml:space="preserve"> feature to generate in silico experimental data</w:t>
      </w:r>
    </w:p>
    <w:p w14:paraId="67FA1316" w14:textId="05182E7E" w:rsidR="00BA394B" w:rsidRDefault="00BA394B" w:rsidP="00BA394B">
      <w:pPr>
        <w:pStyle w:val="ListParagraph"/>
        <w:numPr>
          <w:ilvl w:val="1"/>
          <w:numId w:val="1"/>
        </w:numPr>
      </w:pPr>
      <w:r>
        <w:t xml:space="preserve">Useful for generating estimates of confidence ellipsoids from </w:t>
      </w:r>
      <w:proofErr w:type="spellStart"/>
      <w:r>
        <w:t>insilico</w:t>
      </w:r>
      <w:proofErr w:type="spellEnd"/>
      <w:r>
        <w:t xml:space="preserve"> experimental data and running Bayesian PE</w:t>
      </w:r>
    </w:p>
    <w:p w14:paraId="7779F27B" w14:textId="1F3D8EA3" w:rsidR="00FE5DCC" w:rsidRDefault="001A6C5E" w:rsidP="000336DB">
      <w:pPr>
        <w:pStyle w:val="ListParagraph"/>
        <w:numPr>
          <w:ilvl w:val="0"/>
          <w:numId w:val="1"/>
        </w:numPr>
      </w:pPr>
      <w:r>
        <w:t xml:space="preserve">Replace all occurrences of </w:t>
      </w:r>
      <w:proofErr w:type="spellStart"/>
      <w:r>
        <w:t>NotImplementedError</w:t>
      </w:r>
      <w:proofErr w:type="spellEnd"/>
      <w:r>
        <w:t xml:space="preserve"> to print out Warnings instead. This prevents scripts to stop just because the methods the users requested are not available.</w:t>
      </w:r>
    </w:p>
    <w:sectPr w:rsidR="00FE5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28BFD" w14:textId="77777777" w:rsidR="000756F6" w:rsidRDefault="000756F6" w:rsidP="00A91BD0">
      <w:pPr>
        <w:spacing w:after="0" w:line="240" w:lineRule="auto"/>
      </w:pPr>
      <w:r>
        <w:separator/>
      </w:r>
    </w:p>
  </w:endnote>
  <w:endnote w:type="continuationSeparator" w:id="0">
    <w:p w14:paraId="1376A62F" w14:textId="77777777" w:rsidR="000756F6" w:rsidRDefault="000756F6" w:rsidP="00A91B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0B498" w14:textId="77777777" w:rsidR="000756F6" w:rsidRDefault="000756F6" w:rsidP="00A91BD0">
      <w:pPr>
        <w:spacing w:after="0" w:line="240" w:lineRule="auto"/>
      </w:pPr>
      <w:r>
        <w:separator/>
      </w:r>
    </w:p>
  </w:footnote>
  <w:footnote w:type="continuationSeparator" w:id="0">
    <w:p w14:paraId="20A55773" w14:textId="77777777" w:rsidR="000756F6" w:rsidRDefault="000756F6" w:rsidP="00A91B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409C3"/>
    <w:multiLevelType w:val="hybridMultilevel"/>
    <w:tmpl w:val="32B8297E"/>
    <w:lvl w:ilvl="0" w:tplc="F8323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6440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sTQxNDA1NjUyNTdQ0lEKTi0uzszPAykwrAUAOSY1lSwAAAA="/>
  </w:docVars>
  <w:rsids>
    <w:rsidRoot w:val="00BA394B"/>
    <w:rsid w:val="000336DB"/>
    <w:rsid w:val="000756F6"/>
    <w:rsid w:val="001A6C5E"/>
    <w:rsid w:val="007F1DAD"/>
    <w:rsid w:val="00A91BD0"/>
    <w:rsid w:val="00B17FF6"/>
    <w:rsid w:val="00B25A2D"/>
    <w:rsid w:val="00BA394B"/>
    <w:rsid w:val="00C35BCB"/>
    <w:rsid w:val="00F60FF0"/>
    <w:rsid w:val="00FE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44E7F"/>
  <w15:chartTrackingRefBased/>
  <w15:docId w15:val="{D9100BE5-5A73-4EA1-89D6-A92EFD11E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39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BD0"/>
  </w:style>
  <w:style w:type="paragraph" w:styleId="Footer">
    <w:name w:val="footer"/>
    <w:basedOn w:val="Normal"/>
    <w:link w:val="FooterChar"/>
    <w:uiPriority w:val="99"/>
    <w:unhideWhenUsed/>
    <w:rsid w:val="00A91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Putra Kusumo</dc:creator>
  <cp:keywords/>
  <dc:description/>
  <cp:lastModifiedBy>Kennedy Putra Kusumo</cp:lastModifiedBy>
  <cp:revision>4</cp:revision>
  <dcterms:created xsi:type="dcterms:W3CDTF">2022-05-26T14:36:00Z</dcterms:created>
  <dcterms:modified xsi:type="dcterms:W3CDTF">2022-05-26T17:26:00Z</dcterms:modified>
</cp:coreProperties>
</file>